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8DF385F" w:rsidR="00173A24" w:rsidRDefault="009250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ing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F77F4B" w14:textId="77777777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14ADCA2D" w14:textId="1522111F" w:rsidR="00513EEA" w:rsidRDefault="00513EEA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4F6E9C" w14:textId="77777777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3EE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13EEA">
        <w:rPr>
          <w:rFonts w:ascii="Muli" w:eastAsia="Muli" w:hAnsi="Muli" w:cs="Muli"/>
          <w:sz w:val="24"/>
          <w:szCs w:val="24"/>
        </w:rPr>
        <w:t>It divides the page and organizes the page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59E459" w14:textId="77777777" w:rsidR="00513EEA" w:rsidRPr="0092505E" w:rsidRDefault="009526BB" w:rsidP="00513EEA">
      <w:pPr>
        <w:spacing w:line="240" w:lineRule="auto"/>
        <w:rPr>
          <w:rFonts w:eastAsia="Muli"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 w:rsidRPr="0092505E">
        <w:rPr>
          <w:rFonts w:eastAsia="Muli"/>
          <w:bCs/>
          <w:sz w:val="24"/>
          <w:szCs w:val="24"/>
        </w:rPr>
        <w:t>Relative positioning places an element</w:t>
      </w:r>
      <w:r w:rsidR="00513EEA" w:rsidRPr="0092505E">
        <w:rPr>
          <w:bCs/>
          <w:color w:val="202124"/>
          <w:shd w:val="clear" w:color="auto" w:fill="FFFFFF"/>
        </w:rPr>
        <w:t> to its current position without changing the layout </w:t>
      </w:r>
      <w:r w:rsidR="00513EEA">
        <w:rPr>
          <w:bCs/>
          <w:color w:val="202124"/>
          <w:shd w:val="clear" w:color="auto" w:fill="FFFFFF"/>
        </w:rPr>
        <w:t>and absolute positioning places an element with changing the layou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5393FB" w14:textId="77777777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</w:rPr>
        <w:t>Opacity is used for transparency in CSS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1000E7" w:rsidR="00173A24" w:rsidRPr="00513EE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</w:rPr>
        <w:t xml:space="preserve">The programming language that is used in React Native Framework is </w:t>
      </w:r>
      <w:proofErr w:type="spellStart"/>
      <w:r w:rsidR="00513EEA">
        <w:rPr>
          <w:rFonts w:ascii="Muli" w:eastAsia="Muli" w:hAnsi="Muli" w:cs="Muli"/>
          <w:sz w:val="24"/>
          <w:szCs w:val="24"/>
        </w:rPr>
        <w:t>Javascripting</w:t>
      </w:r>
      <w:proofErr w:type="spellEnd"/>
      <w:r w:rsidR="00513EEA">
        <w:rPr>
          <w:rFonts w:ascii="Muli" w:eastAsia="Muli" w:hAnsi="Muli" w:cs="Muli"/>
          <w:sz w:val="24"/>
          <w:szCs w:val="24"/>
        </w:rPr>
        <w:t xml:space="preserve"> and HTM</w:t>
      </w:r>
      <w:r w:rsidR="00513EEA">
        <w:rPr>
          <w:rFonts w:ascii="Muli" w:eastAsia="Muli" w:hAnsi="Muli" w:cs="Muli"/>
          <w:sz w:val="24"/>
          <w:szCs w:val="24"/>
        </w:rPr>
        <w:t>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2D72F1" w14:textId="77777777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</w:rPr>
        <w:t>Expo and Snack</w:t>
      </w:r>
    </w:p>
    <w:p w14:paraId="039F76F9" w14:textId="77777777" w:rsidR="00513EEA" w:rsidRDefault="00513EEA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A3E5D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128BD7" w14:textId="77777777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3EE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13EEA">
        <w:rPr>
          <w:rFonts w:ascii="Muli" w:eastAsia="Muli" w:hAnsi="Muli" w:cs="Muli"/>
          <w:sz w:val="24"/>
          <w:szCs w:val="24"/>
        </w:rPr>
        <w:t>We have to click on my devices, if using android then clicking on android, if using apple android then on IOS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5EC4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</w:rPr>
        <w:t>It is used for displaying code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E6A8EAC" w14:textId="16ED0B73" w:rsidR="00513EEA" w:rsidRDefault="009526BB" w:rsidP="00513E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3EEA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513EEA">
        <w:rPr>
          <w:rFonts w:ascii="Muli" w:eastAsia="Muli" w:hAnsi="Muli" w:cs="Muli"/>
          <w:sz w:val="24"/>
          <w:szCs w:val="24"/>
        </w:rPr>
        <w:t>It is used to display output of the code in the output colum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91D84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EEA">
        <w:rPr>
          <w:rFonts w:ascii="Muli" w:eastAsia="Muli" w:hAnsi="Muli" w:cs="Muli"/>
          <w:sz w:val="24"/>
          <w:szCs w:val="24"/>
          <w:u w:val="single"/>
        </w:rPr>
        <w:t>Button, View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3EEA"/>
    <w:rsid w:val="0092505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</dc:creator>
  <cp:lastModifiedBy>Vijay</cp:lastModifiedBy>
  <cp:revision>2</cp:revision>
  <dcterms:created xsi:type="dcterms:W3CDTF">2021-07-01T14:45:00Z</dcterms:created>
  <dcterms:modified xsi:type="dcterms:W3CDTF">2021-07-01T14:45:00Z</dcterms:modified>
</cp:coreProperties>
</file>